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502AF0" w14:textId="117D73DF" w:rsidR="00E66C6F" w:rsidRPr="00D9213B" w:rsidRDefault="00E66C6F" w:rsidP="00EC215D">
      <w:pPr>
        <w:ind w:right="-744"/>
        <w:jc w:val="center"/>
        <w:rPr>
          <w:rFonts w:ascii="Tahoma" w:hAnsi="Tahoma" w:cs="Tahoma"/>
          <w:b/>
          <w:iCs/>
          <w:sz w:val="24"/>
          <w:u w:val="single"/>
        </w:rPr>
      </w:pPr>
    </w:p>
    <w:p w14:paraId="3CCF3521" w14:textId="77777777" w:rsidR="008B6753" w:rsidRPr="00B27E30" w:rsidRDefault="008B6753" w:rsidP="00470E40">
      <w:pPr>
        <w:ind w:left="-90" w:right="-180"/>
        <w:jc w:val="right"/>
        <w:rPr>
          <w:rFonts w:ascii="Tahoma" w:hAnsi="Tahoma" w:cs="Tahoma"/>
          <w:b/>
          <w:iCs/>
          <w:sz w:val="24"/>
          <w:szCs w:val="24"/>
          <w:u w:val="single"/>
        </w:rPr>
      </w:pPr>
    </w:p>
    <w:p w14:paraId="5996CF4D" w14:textId="0C5EE7F4" w:rsidR="002B1709" w:rsidRDefault="00470E40" w:rsidP="009F1053">
      <w:pPr>
        <w:ind w:left="-720" w:right="-720"/>
        <w:jc w:val="right"/>
        <w:rPr>
          <w:rFonts w:ascii="Tahoma" w:hAnsi="Tahoma" w:cs="Tahoma"/>
          <w:b/>
          <w:iCs/>
        </w:rPr>
      </w:pPr>
      <w:r>
        <w:rPr>
          <w:rFonts w:ascii="Tahoma" w:hAnsi="Tahoma" w:cs="Tahoma"/>
          <w:b/>
          <w:iCs/>
        </w:rPr>
        <w:t xml:space="preserve">  </w:t>
      </w:r>
      <w:r w:rsidR="008B6753">
        <w:rPr>
          <w:rFonts w:ascii="Tahoma" w:hAnsi="Tahoma" w:cs="Tahoma"/>
          <w:b/>
          <w:iCs/>
        </w:rPr>
        <w:t xml:space="preserve">              </w:t>
      </w:r>
      <w:r>
        <w:rPr>
          <w:rFonts w:ascii="Tahoma" w:hAnsi="Tahoma" w:cs="Tahoma"/>
          <w:b/>
          <w:iCs/>
        </w:rPr>
        <w:t xml:space="preserve">               </w:t>
      </w:r>
      <w:r w:rsidR="00EC215D">
        <w:rPr>
          <w:rFonts w:ascii="Tahoma" w:hAnsi="Tahoma" w:cs="Tahoma"/>
          <w:b/>
          <w:iCs/>
        </w:rPr>
        <w:t xml:space="preserve">        </w:t>
      </w:r>
      <w:r>
        <w:rPr>
          <w:rFonts w:ascii="Tahoma" w:hAnsi="Tahoma" w:cs="Tahoma"/>
          <w:b/>
          <w:iCs/>
        </w:rPr>
        <w:t xml:space="preserve">                                 </w:t>
      </w:r>
      <w:r w:rsidR="009F1053">
        <w:rPr>
          <w:rFonts w:ascii="Tahoma" w:hAnsi="Tahoma" w:cs="Tahoma"/>
          <w:b/>
          <w:iCs/>
        </w:rPr>
        <w:t xml:space="preserve">                           </w:t>
      </w:r>
      <w:r w:rsidR="00D9213B">
        <w:rPr>
          <w:rFonts w:ascii="Tahoma" w:hAnsi="Tahoma" w:cs="Tahoma"/>
          <w:b/>
          <w:iCs/>
        </w:rPr>
        <w:t xml:space="preserve">Date: - </w:t>
      </w:r>
      <w:r w:rsidR="00E73A3E" w:rsidRPr="00C23CD6">
        <w:rPr>
          <w:rFonts w:ascii="Tahoma" w:hAnsi="Tahoma" w:cs="Tahoma"/>
          <w:b/>
          <w:iCs/>
        </w:rPr>
        <w:t>20</w:t>
      </w:r>
      <w:r w:rsidR="00E03C83">
        <w:rPr>
          <w:rFonts w:ascii="Tahoma" w:hAnsi="Tahoma" w:cs="Tahoma"/>
          <w:b/>
          <w:iCs/>
        </w:rPr>
        <w:t>2</w:t>
      </w:r>
      <w:r w:rsidR="00F22413">
        <w:rPr>
          <w:rFonts w:ascii="Tahoma" w:hAnsi="Tahoma" w:cs="Tahoma"/>
          <w:b/>
          <w:iCs/>
        </w:rPr>
        <w:t>3</w:t>
      </w:r>
      <w:r w:rsidR="00AF2484">
        <w:rPr>
          <w:rFonts w:ascii="Tahoma" w:hAnsi="Tahoma" w:cs="Tahoma"/>
          <w:b/>
          <w:iCs/>
        </w:rPr>
        <w:t>/</w:t>
      </w:r>
      <w:r w:rsidR="00F22413">
        <w:rPr>
          <w:rFonts w:ascii="Tahoma" w:hAnsi="Tahoma" w:cs="Tahoma"/>
          <w:b/>
          <w:iCs/>
        </w:rPr>
        <w:t>0</w:t>
      </w:r>
      <w:r w:rsidR="00FC20B1">
        <w:rPr>
          <w:rFonts w:ascii="Tahoma" w:hAnsi="Tahoma" w:cs="Tahoma"/>
          <w:b/>
          <w:iCs/>
        </w:rPr>
        <w:t>5/04</w:t>
      </w:r>
    </w:p>
    <w:p w14:paraId="15DBA3B7" w14:textId="2D45CF33" w:rsidR="00C77271" w:rsidRDefault="00C77271" w:rsidP="00C77271">
      <w:pPr>
        <w:tabs>
          <w:tab w:val="right" w:pos="9360"/>
        </w:tabs>
        <w:spacing w:after="0"/>
        <w:rPr>
          <w:rFonts w:ascii="Tahoma" w:hAnsi="Tahoma" w:cs="Tahoma"/>
          <w:b/>
          <w:iCs/>
          <w:sz w:val="28"/>
          <w:szCs w:val="28"/>
        </w:rPr>
      </w:pPr>
      <w:r w:rsidRPr="00C77271">
        <w:rPr>
          <w:rFonts w:ascii="Tahoma" w:hAnsi="Tahoma" w:cs="Tahoma"/>
          <w:b/>
          <w:iCs/>
          <w:sz w:val="40"/>
          <w:szCs w:val="28"/>
        </w:rPr>
        <w:t xml:space="preserve"> </w:t>
      </w:r>
      <w:r w:rsidR="00EC215D">
        <w:rPr>
          <w:rFonts w:ascii="Tahoma" w:hAnsi="Tahoma" w:cs="Tahoma"/>
          <w:b/>
          <w:iCs/>
          <w:sz w:val="40"/>
          <w:szCs w:val="28"/>
        </w:rPr>
        <w:t xml:space="preserve">                               </w:t>
      </w:r>
    </w:p>
    <w:p w14:paraId="099B9325" w14:textId="36DD0BF8" w:rsidR="008273A7" w:rsidRPr="00C77271" w:rsidRDefault="00C77271" w:rsidP="00C77271">
      <w:pPr>
        <w:tabs>
          <w:tab w:val="right" w:pos="9360"/>
        </w:tabs>
        <w:spacing w:after="0" w:line="360" w:lineRule="auto"/>
        <w:rPr>
          <w:rFonts w:ascii="Tahoma" w:hAnsi="Tahoma" w:cs="Tahoma"/>
          <w:b/>
          <w:iCs/>
          <w:sz w:val="24"/>
          <w:szCs w:val="24"/>
        </w:rPr>
      </w:pPr>
      <w:r>
        <w:rPr>
          <w:rFonts w:ascii="Tahoma" w:hAnsi="Tahoma" w:cs="Tahoma"/>
          <w:b/>
          <w:iCs/>
          <w:sz w:val="28"/>
          <w:szCs w:val="28"/>
        </w:rPr>
        <w:t xml:space="preserve">                                 </w:t>
      </w:r>
      <w:r w:rsidR="002A497F">
        <w:rPr>
          <w:rFonts w:ascii="Tahoma" w:hAnsi="Tahoma" w:cs="Tahoma"/>
          <w:b/>
          <w:iCs/>
          <w:sz w:val="28"/>
          <w:szCs w:val="28"/>
        </w:rPr>
        <w:t xml:space="preserve">      </w:t>
      </w:r>
      <w:r w:rsidR="008273A7" w:rsidRPr="00C77271">
        <w:rPr>
          <w:rFonts w:ascii="Tahoma" w:hAnsi="Tahoma" w:cs="Tahoma"/>
          <w:b/>
          <w:iCs/>
          <w:sz w:val="24"/>
          <w:szCs w:val="24"/>
        </w:rPr>
        <w:t>BALANCE CERTIFICATE</w:t>
      </w:r>
    </w:p>
    <w:p w14:paraId="3068A193" w14:textId="15BE0BF2" w:rsidR="008273A7" w:rsidRPr="00DE37AD" w:rsidRDefault="003F6572" w:rsidP="00C77271">
      <w:pPr>
        <w:spacing w:after="0" w:line="360" w:lineRule="auto"/>
        <w:rPr>
          <w:rFonts w:ascii="Tahoma" w:hAnsi="Tahoma" w:cs="Tahoma"/>
          <w:b/>
          <w:iCs/>
          <w:sz w:val="28"/>
          <w:szCs w:val="28"/>
        </w:rPr>
      </w:pPr>
      <w:r w:rsidRPr="00C77271">
        <w:rPr>
          <w:rFonts w:ascii="Tahoma" w:hAnsi="Tahoma" w:cs="Tahoma"/>
          <w:b/>
          <w:iCs/>
          <w:sz w:val="24"/>
          <w:szCs w:val="24"/>
        </w:rPr>
        <w:t xml:space="preserve">                                </w:t>
      </w:r>
      <w:r w:rsidR="00C77271">
        <w:rPr>
          <w:rFonts w:ascii="Tahoma" w:hAnsi="Tahoma" w:cs="Tahoma"/>
          <w:b/>
          <w:iCs/>
          <w:sz w:val="24"/>
          <w:szCs w:val="24"/>
        </w:rPr>
        <w:t xml:space="preserve">     </w:t>
      </w:r>
      <w:r w:rsidR="002A497F">
        <w:rPr>
          <w:rFonts w:ascii="Tahoma" w:hAnsi="Tahoma" w:cs="Tahoma"/>
          <w:b/>
          <w:iCs/>
          <w:sz w:val="24"/>
          <w:szCs w:val="24"/>
        </w:rPr>
        <w:t xml:space="preserve">   </w:t>
      </w:r>
      <w:r w:rsidRPr="00C77271">
        <w:rPr>
          <w:rFonts w:ascii="Tahoma" w:hAnsi="Tahoma" w:cs="Tahoma"/>
          <w:b/>
          <w:iCs/>
          <w:sz w:val="24"/>
          <w:szCs w:val="24"/>
        </w:rPr>
        <w:t xml:space="preserve"> </w:t>
      </w:r>
      <w:r w:rsidR="008273A7" w:rsidRPr="00C77271">
        <w:rPr>
          <w:rFonts w:ascii="Tahoma" w:hAnsi="Tahoma" w:cs="Tahoma"/>
          <w:b/>
          <w:iCs/>
          <w:sz w:val="24"/>
          <w:szCs w:val="24"/>
        </w:rPr>
        <w:t>TO WHOM IT MAY CONCERN</w:t>
      </w:r>
      <w:r>
        <w:rPr>
          <w:rFonts w:ascii="Tahoma" w:hAnsi="Tahoma" w:cs="Tahoma"/>
          <w:b/>
          <w:iCs/>
          <w:sz w:val="28"/>
          <w:szCs w:val="28"/>
        </w:rPr>
        <w:tab/>
      </w:r>
    </w:p>
    <w:p w14:paraId="390B418B" w14:textId="77777777" w:rsidR="008273A7" w:rsidRPr="00F960E2" w:rsidRDefault="008273A7" w:rsidP="008E559B">
      <w:pPr>
        <w:jc w:val="both"/>
        <w:rPr>
          <w:rFonts w:ascii="Tahoma" w:hAnsi="Tahoma" w:cs="Tahoma"/>
          <w:bCs/>
          <w:iCs/>
          <w:szCs w:val="24"/>
        </w:rPr>
      </w:pPr>
      <w:bookmarkStart w:id="0" w:name="_GoBack"/>
      <w:bookmarkEnd w:id="0"/>
    </w:p>
    <w:p w14:paraId="7FDE53B9" w14:textId="77777777" w:rsidR="008E559B" w:rsidRDefault="008E559B" w:rsidP="008E559B">
      <w:pPr>
        <w:spacing w:line="240" w:lineRule="auto"/>
        <w:jc w:val="both"/>
        <w:rPr>
          <w:rFonts w:ascii="Tahoma" w:hAnsi="Tahoma" w:cs="Tahoma"/>
          <w:szCs w:val="24"/>
        </w:rPr>
      </w:pPr>
      <w:r w:rsidRPr="00F960E2">
        <w:rPr>
          <w:rFonts w:ascii="Tahoma" w:hAnsi="Tahoma" w:cs="Tahoma"/>
          <w:szCs w:val="24"/>
        </w:rPr>
        <w:t>This is to certify that the account holder as per details mentioned below</w:t>
      </w:r>
      <w:r w:rsidR="00D16BB8" w:rsidRPr="00F960E2">
        <w:rPr>
          <w:rFonts w:ascii="Tahoma" w:hAnsi="Tahoma" w:cs="Tahoma"/>
          <w:szCs w:val="24"/>
        </w:rPr>
        <w:t>.</w:t>
      </w:r>
    </w:p>
    <w:p w14:paraId="68E8FFAF" w14:textId="77777777" w:rsidR="003D6B76" w:rsidRPr="00F960E2" w:rsidRDefault="003D6B76" w:rsidP="008E559B">
      <w:pPr>
        <w:spacing w:line="240" w:lineRule="auto"/>
        <w:jc w:val="both"/>
        <w:rPr>
          <w:rFonts w:ascii="Tahoma" w:hAnsi="Tahoma" w:cs="Tahoma"/>
          <w:szCs w:val="24"/>
        </w:rPr>
      </w:pPr>
    </w:p>
    <w:p w14:paraId="7BF56135" w14:textId="77777777" w:rsidR="00332F73" w:rsidRDefault="008E559B" w:rsidP="00332F73">
      <w:pPr>
        <w:jc w:val="both"/>
        <w:rPr>
          <w:rFonts w:ascii="Tahoma" w:eastAsia="Times New Roman" w:hAnsi="Tahoma" w:cs="Tahoma"/>
          <w:b/>
          <w:bCs/>
          <w:szCs w:val="24"/>
          <w:lang w:bidi="ne-NP"/>
        </w:rPr>
      </w:pPr>
      <w:r w:rsidRPr="00F960E2">
        <w:rPr>
          <w:rFonts w:ascii="Tahoma" w:eastAsia="Times New Roman" w:hAnsi="Tahoma" w:cs="Tahoma"/>
          <w:b/>
          <w:bCs/>
          <w:szCs w:val="24"/>
          <w:lang w:bidi="ne-NP"/>
        </w:rPr>
        <w:t>Account Holder Name</w:t>
      </w:r>
      <w:r w:rsidRPr="00F960E2">
        <w:rPr>
          <w:rFonts w:ascii="Tahoma" w:eastAsia="Times New Roman" w:hAnsi="Tahoma" w:cs="Tahoma"/>
          <w:b/>
          <w:bCs/>
          <w:szCs w:val="24"/>
          <w:lang w:bidi="ne-NP"/>
        </w:rPr>
        <w:tab/>
      </w:r>
      <w:r w:rsidRPr="00F960E2">
        <w:rPr>
          <w:rFonts w:ascii="Tahoma" w:eastAsia="Times New Roman" w:hAnsi="Tahoma" w:cs="Tahoma"/>
          <w:b/>
          <w:bCs/>
          <w:szCs w:val="24"/>
          <w:lang w:bidi="ne-NP"/>
        </w:rPr>
        <w:tab/>
        <w:t>:</w:t>
      </w:r>
      <w:r w:rsidRPr="00F960E2">
        <w:rPr>
          <w:rFonts w:ascii="Tahoma" w:eastAsia="Times New Roman" w:hAnsi="Tahoma" w:cs="Tahoma"/>
          <w:b/>
          <w:bCs/>
          <w:szCs w:val="24"/>
          <w:lang w:bidi="ne-NP"/>
        </w:rPr>
        <w:tab/>
      </w:r>
      <w:r w:rsidR="00332F73" w:rsidRPr="00D871A6">
        <w:rPr>
          <w:rFonts w:ascii="Tahoma" w:eastAsia="Times New Roman" w:hAnsi="Tahoma" w:cs="Tahoma"/>
          <w:szCs w:val="24"/>
          <w:lang w:bidi="ne-NP"/>
        </w:rPr>
        <w:t>Mrs. Gopi Maya Shrestha</w:t>
      </w:r>
    </w:p>
    <w:p w14:paraId="10FAF434" w14:textId="77777777" w:rsidR="00332F73" w:rsidRDefault="008E559B" w:rsidP="00332F73">
      <w:pPr>
        <w:ind w:right="-540"/>
        <w:jc w:val="both"/>
        <w:rPr>
          <w:rFonts w:ascii="Tahoma" w:eastAsia="Times New Roman" w:hAnsi="Tahoma" w:cs="Tahoma"/>
          <w:szCs w:val="24"/>
          <w:lang w:bidi="ne-NP"/>
        </w:rPr>
      </w:pPr>
      <w:r w:rsidRPr="00F960E2">
        <w:rPr>
          <w:rFonts w:ascii="Tahoma" w:eastAsia="Times New Roman" w:hAnsi="Tahoma" w:cs="Tahoma"/>
          <w:b/>
          <w:bCs/>
          <w:szCs w:val="24"/>
          <w:lang w:bidi="ne-NP"/>
        </w:rPr>
        <w:t>Account Holder Address</w:t>
      </w:r>
      <w:r w:rsidR="00741B19" w:rsidRPr="00F960E2">
        <w:rPr>
          <w:rFonts w:ascii="Tahoma" w:eastAsia="Times New Roman" w:hAnsi="Tahoma" w:cs="Tahoma"/>
          <w:b/>
          <w:bCs/>
          <w:szCs w:val="24"/>
          <w:lang w:bidi="ne-NP"/>
        </w:rPr>
        <w:tab/>
      </w:r>
      <w:r w:rsidRPr="00F960E2">
        <w:rPr>
          <w:rFonts w:ascii="Tahoma" w:eastAsia="Times New Roman" w:hAnsi="Tahoma" w:cs="Tahoma"/>
          <w:b/>
          <w:bCs/>
          <w:szCs w:val="24"/>
          <w:lang w:bidi="ne-NP"/>
        </w:rPr>
        <w:tab/>
        <w:t>:</w:t>
      </w:r>
      <w:r w:rsidRPr="00F960E2">
        <w:rPr>
          <w:rFonts w:ascii="Tahoma" w:eastAsia="Times New Roman" w:hAnsi="Tahoma" w:cs="Tahoma"/>
          <w:b/>
          <w:bCs/>
          <w:szCs w:val="24"/>
          <w:lang w:bidi="ne-NP"/>
        </w:rPr>
        <w:tab/>
      </w:r>
      <w:r w:rsidR="00332F73" w:rsidRPr="00332F73">
        <w:rPr>
          <w:rFonts w:ascii="Tahoma" w:eastAsia="Times New Roman" w:hAnsi="Tahoma" w:cs="Tahoma"/>
          <w:szCs w:val="24"/>
          <w:lang w:bidi="ne-NP"/>
        </w:rPr>
        <w:t>Dharan Sub-</w:t>
      </w:r>
      <w:r w:rsidR="00332F73">
        <w:rPr>
          <w:rFonts w:ascii="Tahoma" w:eastAsia="Times New Roman" w:hAnsi="Tahoma" w:cs="Tahoma"/>
          <w:szCs w:val="24"/>
          <w:lang w:bidi="ne-NP"/>
        </w:rPr>
        <w:t xml:space="preserve">Metropolitan City, Ward No. 15, </w:t>
      </w:r>
      <w:r w:rsidR="00332F73" w:rsidRPr="00332F73">
        <w:rPr>
          <w:rFonts w:ascii="Tahoma" w:eastAsia="Times New Roman" w:hAnsi="Tahoma" w:cs="Tahoma"/>
          <w:szCs w:val="24"/>
          <w:lang w:bidi="ne-NP"/>
        </w:rPr>
        <w:t>Pathibhara</w:t>
      </w:r>
    </w:p>
    <w:p w14:paraId="473042AA" w14:textId="0FC956AE" w:rsidR="00332F73" w:rsidRPr="00332F73" w:rsidRDefault="00332F73" w:rsidP="00332F73">
      <w:pPr>
        <w:ind w:right="-540"/>
        <w:jc w:val="both"/>
        <w:rPr>
          <w:rFonts w:ascii="Tahoma" w:eastAsia="Times New Roman" w:hAnsi="Tahoma" w:cs="Tahoma"/>
          <w:szCs w:val="24"/>
          <w:lang w:bidi="ne-NP"/>
        </w:rPr>
      </w:pPr>
      <w:r>
        <w:rPr>
          <w:rFonts w:ascii="Tahoma" w:eastAsia="Times New Roman" w:hAnsi="Tahoma" w:cs="Tahoma"/>
          <w:szCs w:val="24"/>
          <w:lang w:bidi="ne-NP"/>
        </w:rPr>
        <w:t xml:space="preserve">                                                               </w:t>
      </w:r>
      <w:r w:rsidRPr="00332F73">
        <w:rPr>
          <w:rFonts w:ascii="Tahoma" w:eastAsia="Times New Roman" w:hAnsi="Tahoma" w:cs="Tahoma"/>
          <w:szCs w:val="24"/>
          <w:lang w:bidi="ne-NP"/>
        </w:rPr>
        <w:t xml:space="preserve">Line, Dharan, Sunsari, Koshi </w:t>
      </w:r>
      <w:r>
        <w:rPr>
          <w:rFonts w:ascii="Tahoma" w:eastAsia="Times New Roman" w:hAnsi="Tahoma" w:cs="Tahoma"/>
          <w:szCs w:val="24"/>
          <w:lang w:bidi="ne-NP"/>
        </w:rPr>
        <w:t>Province, Nepal</w:t>
      </w:r>
      <w:r w:rsidRPr="00332F73">
        <w:rPr>
          <w:rFonts w:ascii="Tahoma" w:eastAsia="Times New Roman" w:hAnsi="Tahoma" w:cs="Tahoma"/>
          <w:szCs w:val="24"/>
          <w:lang w:bidi="ne-NP"/>
        </w:rPr>
        <w:t xml:space="preserve">                                                                    </w:t>
      </w:r>
    </w:p>
    <w:p w14:paraId="5DCA772A" w14:textId="21B703F0" w:rsidR="008E559B" w:rsidRPr="00F960E2" w:rsidRDefault="00F10EF7" w:rsidP="00332F73">
      <w:pPr>
        <w:jc w:val="both"/>
        <w:rPr>
          <w:rFonts w:ascii="Tahoma" w:eastAsia="Times New Roman" w:hAnsi="Tahoma" w:cs="Tahoma"/>
          <w:b/>
          <w:bCs/>
          <w:szCs w:val="24"/>
          <w:lang w:bidi="ne-NP"/>
        </w:rPr>
      </w:pPr>
      <w:r>
        <w:rPr>
          <w:rFonts w:ascii="Tahoma" w:eastAsia="Times New Roman" w:hAnsi="Tahoma" w:cs="Tahoma"/>
          <w:b/>
          <w:bCs/>
          <w:szCs w:val="24"/>
          <w:lang w:bidi="ne-NP"/>
        </w:rPr>
        <w:t>A/C</w:t>
      </w:r>
      <w:r w:rsidR="008E559B" w:rsidRPr="00F960E2">
        <w:rPr>
          <w:rFonts w:ascii="Tahoma" w:eastAsia="Times New Roman" w:hAnsi="Tahoma" w:cs="Tahoma"/>
          <w:b/>
          <w:bCs/>
          <w:szCs w:val="24"/>
          <w:lang w:bidi="ne-NP"/>
        </w:rPr>
        <w:t xml:space="preserve"> Number</w:t>
      </w:r>
      <w:r w:rsidR="004A4CED">
        <w:rPr>
          <w:rFonts w:ascii="Tahoma" w:eastAsia="Times New Roman" w:hAnsi="Tahoma" w:cs="Tahoma"/>
          <w:b/>
          <w:bCs/>
          <w:szCs w:val="24"/>
          <w:lang w:bidi="ne-NP"/>
        </w:rPr>
        <w:tab/>
      </w:r>
      <w:r w:rsidR="004A4CED">
        <w:rPr>
          <w:rFonts w:ascii="Tahoma" w:eastAsia="Times New Roman" w:hAnsi="Tahoma" w:cs="Tahoma"/>
          <w:b/>
          <w:bCs/>
          <w:szCs w:val="24"/>
          <w:lang w:bidi="ne-NP"/>
        </w:rPr>
        <w:tab/>
      </w:r>
      <w:r w:rsidR="004A4CED">
        <w:rPr>
          <w:rFonts w:ascii="Tahoma" w:eastAsia="Times New Roman" w:hAnsi="Tahoma" w:cs="Tahoma"/>
          <w:b/>
          <w:bCs/>
          <w:szCs w:val="24"/>
          <w:lang w:bidi="ne-NP"/>
        </w:rPr>
        <w:tab/>
      </w:r>
      <w:r w:rsidR="004A4CED">
        <w:rPr>
          <w:rFonts w:ascii="Tahoma" w:eastAsia="Times New Roman" w:hAnsi="Tahoma" w:cs="Tahoma"/>
          <w:b/>
          <w:bCs/>
          <w:szCs w:val="24"/>
          <w:lang w:bidi="ne-NP"/>
        </w:rPr>
        <w:tab/>
      </w:r>
      <w:r w:rsidR="008E559B" w:rsidRPr="00F960E2">
        <w:rPr>
          <w:rFonts w:ascii="Tahoma" w:eastAsia="Times New Roman" w:hAnsi="Tahoma" w:cs="Tahoma"/>
          <w:b/>
          <w:bCs/>
          <w:szCs w:val="24"/>
          <w:lang w:bidi="ne-NP"/>
        </w:rPr>
        <w:t>:</w:t>
      </w:r>
      <w:r w:rsidR="008E559B" w:rsidRPr="00F960E2">
        <w:rPr>
          <w:rFonts w:ascii="Tahoma" w:eastAsia="Times New Roman" w:hAnsi="Tahoma" w:cs="Tahoma"/>
          <w:b/>
          <w:bCs/>
          <w:szCs w:val="24"/>
          <w:lang w:bidi="ne-NP"/>
        </w:rPr>
        <w:tab/>
      </w:r>
      <w:r w:rsidR="004360FF" w:rsidRPr="004360FF">
        <w:rPr>
          <w:rFonts w:ascii="Tahoma" w:eastAsia="Times New Roman" w:hAnsi="Tahoma" w:cs="Tahoma"/>
          <w:szCs w:val="24"/>
          <w:lang w:bidi="ne-NP"/>
        </w:rPr>
        <w:t>GS-002419</w:t>
      </w:r>
    </w:p>
    <w:p w14:paraId="344ED777" w14:textId="2126C7F0" w:rsidR="008E559B" w:rsidRPr="00F960E2" w:rsidRDefault="00F10EF7" w:rsidP="008E559B">
      <w:pPr>
        <w:jc w:val="both"/>
        <w:rPr>
          <w:rFonts w:ascii="Tahoma" w:eastAsia="Times New Roman" w:hAnsi="Tahoma" w:cs="Tahoma"/>
          <w:b/>
          <w:bCs/>
          <w:szCs w:val="24"/>
          <w:lang w:bidi="ne-NP"/>
        </w:rPr>
      </w:pPr>
      <w:r>
        <w:rPr>
          <w:rFonts w:ascii="Tahoma" w:eastAsia="Times New Roman" w:hAnsi="Tahoma" w:cs="Tahoma"/>
          <w:b/>
          <w:bCs/>
          <w:szCs w:val="24"/>
          <w:lang w:bidi="ne-NP"/>
        </w:rPr>
        <w:t>A/C</w:t>
      </w:r>
      <w:r w:rsidR="00F21E81" w:rsidRPr="00F960E2">
        <w:rPr>
          <w:rFonts w:ascii="Tahoma" w:eastAsia="Times New Roman" w:hAnsi="Tahoma" w:cs="Tahoma"/>
          <w:b/>
          <w:bCs/>
          <w:szCs w:val="24"/>
          <w:lang w:bidi="ne-NP"/>
        </w:rPr>
        <w:t xml:space="preserve"> Type</w:t>
      </w:r>
      <w:r w:rsidR="008E559B" w:rsidRPr="00F960E2">
        <w:rPr>
          <w:rFonts w:ascii="Tahoma" w:eastAsia="Times New Roman" w:hAnsi="Tahoma" w:cs="Tahoma"/>
          <w:b/>
          <w:bCs/>
          <w:szCs w:val="24"/>
          <w:lang w:bidi="ne-NP"/>
        </w:rPr>
        <w:t xml:space="preserve">  </w:t>
      </w:r>
      <w:r w:rsidR="008563AD" w:rsidRPr="00F960E2">
        <w:rPr>
          <w:rFonts w:ascii="Tahoma" w:eastAsia="Times New Roman" w:hAnsi="Tahoma" w:cs="Tahoma"/>
          <w:b/>
          <w:bCs/>
          <w:szCs w:val="24"/>
          <w:lang w:bidi="ne-NP"/>
        </w:rPr>
        <w:t xml:space="preserve">       </w:t>
      </w:r>
      <w:r w:rsidR="008E559B" w:rsidRPr="00F960E2">
        <w:rPr>
          <w:rFonts w:ascii="Tahoma" w:eastAsia="Times New Roman" w:hAnsi="Tahoma" w:cs="Tahoma"/>
          <w:b/>
          <w:bCs/>
          <w:szCs w:val="24"/>
          <w:lang w:bidi="ne-NP"/>
        </w:rPr>
        <w:t xml:space="preserve">                 </w:t>
      </w:r>
      <w:r w:rsidR="00741B19" w:rsidRPr="00F960E2">
        <w:rPr>
          <w:rFonts w:ascii="Tahoma" w:eastAsia="Times New Roman" w:hAnsi="Tahoma" w:cs="Tahoma"/>
          <w:b/>
          <w:bCs/>
          <w:szCs w:val="24"/>
          <w:lang w:bidi="ne-NP"/>
        </w:rPr>
        <w:tab/>
      </w:r>
      <w:r w:rsidR="003543B9">
        <w:rPr>
          <w:rFonts w:ascii="Tahoma" w:eastAsia="Times New Roman" w:hAnsi="Tahoma" w:cs="Tahoma"/>
          <w:b/>
          <w:bCs/>
          <w:szCs w:val="24"/>
          <w:lang w:bidi="ne-NP"/>
        </w:rPr>
        <w:tab/>
        <w:t>:</w:t>
      </w:r>
      <w:r w:rsidR="003543B9">
        <w:rPr>
          <w:rFonts w:ascii="Tahoma" w:eastAsia="Times New Roman" w:hAnsi="Tahoma" w:cs="Tahoma"/>
          <w:b/>
          <w:bCs/>
          <w:szCs w:val="24"/>
          <w:lang w:bidi="ne-NP"/>
        </w:rPr>
        <w:tab/>
      </w:r>
      <w:r w:rsidR="003543B9" w:rsidRPr="00D871A6">
        <w:rPr>
          <w:rFonts w:ascii="Tahoma" w:eastAsia="Times New Roman" w:hAnsi="Tahoma" w:cs="Tahoma"/>
          <w:szCs w:val="24"/>
          <w:lang w:bidi="ne-NP"/>
        </w:rPr>
        <w:t>General</w:t>
      </w:r>
      <w:r w:rsidR="00E66C6F" w:rsidRPr="00D871A6">
        <w:rPr>
          <w:rFonts w:ascii="Tahoma" w:eastAsia="Times New Roman" w:hAnsi="Tahoma" w:cs="Tahoma"/>
          <w:szCs w:val="24"/>
          <w:lang w:bidi="ne-NP"/>
        </w:rPr>
        <w:t xml:space="preserve"> Saving</w:t>
      </w:r>
    </w:p>
    <w:p w14:paraId="2F5E6DEA" w14:textId="1192A702" w:rsidR="00F84D5C" w:rsidRDefault="008E559B" w:rsidP="008707F8">
      <w:pPr>
        <w:jc w:val="both"/>
        <w:rPr>
          <w:rFonts w:ascii="Tahoma" w:hAnsi="Tahoma" w:cs="Tahoma"/>
          <w:b/>
          <w:bCs/>
          <w:szCs w:val="24"/>
        </w:rPr>
      </w:pPr>
      <w:r w:rsidRPr="00F960E2">
        <w:rPr>
          <w:rFonts w:ascii="Tahoma" w:eastAsia="Times New Roman" w:hAnsi="Tahoma" w:cs="Tahoma"/>
          <w:b/>
          <w:bCs/>
          <w:szCs w:val="24"/>
          <w:lang w:bidi="ne-NP"/>
        </w:rPr>
        <w:t>Currency</w:t>
      </w:r>
      <w:r w:rsidRPr="00F960E2">
        <w:rPr>
          <w:rFonts w:ascii="Tahoma" w:eastAsia="Times New Roman" w:hAnsi="Tahoma" w:cs="Tahoma"/>
          <w:b/>
          <w:bCs/>
          <w:szCs w:val="24"/>
          <w:lang w:bidi="ne-NP"/>
        </w:rPr>
        <w:tab/>
      </w:r>
      <w:r w:rsidRPr="00F960E2">
        <w:rPr>
          <w:rFonts w:ascii="Tahoma" w:eastAsia="Times New Roman" w:hAnsi="Tahoma" w:cs="Tahoma"/>
          <w:b/>
          <w:bCs/>
          <w:szCs w:val="24"/>
          <w:lang w:bidi="ne-NP"/>
        </w:rPr>
        <w:tab/>
      </w:r>
      <w:r w:rsidR="00741B19" w:rsidRPr="00F960E2">
        <w:rPr>
          <w:rFonts w:ascii="Tahoma" w:eastAsia="Times New Roman" w:hAnsi="Tahoma" w:cs="Tahoma"/>
          <w:b/>
          <w:bCs/>
          <w:szCs w:val="24"/>
          <w:lang w:bidi="ne-NP"/>
        </w:rPr>
        <w:tab/>
      </w:r>
      <w:r w:rsidRPr="00F960E2">
        <w:rPr>
          <w:rFonts w:ascii="Tahoma" w:eastAsia="Times New Roman" w:hAnsi="Tahoma" w:cs="Tahoma"/>
          <w:b/>
          <w:bCs/>
          <w:szCs w:val="24"/>
          <w:lang w:bidi="ne-NP"/>
        </w:rPr>
        <w:tab/>
        <w:t>:</w:t>
      </w:r>
      <w:r w:rsidRPr="00F960E2">
        <w:rPr>
          <w:rFonts w:ascii="Tahoma" w:eastAsia="Times New Roman" w:hAnsi="Tahoma" w:cs="Tahoma"/>
          <w:b/>
          <w:bCs/>
          <w:szCs w:val="24"/>
          <w:lang w:bidi="ne-NP"/>
        </w:rPr>
        <w:tab/>
      </w:r>
      <w:r w:rsidR="008273A7" w:rsidRPr="00D871A6">
        <w:rPr>
          <w:rFonts w:ascii="Tahoma" w:eastAsia="Times New Roman" w:hAnsi="Tahoma" w:cs="Tahoma"/>
          <w:szCs w:val="24"/>
          <w:lang w:bidi="ne-NP"/>
        </w:rPr>
        <w:t>NPR</w:t>
      </w:r>
      <w:r w:rsidR="008273A7" w:rsidRPr="00D871A6">
        <w:rPr>
          <w:rFonts w:ascii="Tahoma" w:hAnsi="Tahoma" w:cs="Tahoma"/>
          <w:szCs w:val="24"/>
        </w:rPr>
        <w:t xml:space="preserve"> </w:t>
      </w:r>
    </w:p>
    <w:p w14:paraId="421DBD2F" w14:textId="77777777" w:rsidR="002952DB" w:rsidRPr="002952DB" w:rsidRDefault="002952DB" w:rsidP="008707F8">
      <w:pPr>
        <w:jc w:val="both"/>
        <w:rPr>
          <w:rFonts w:ascii="Tahoma" w:hAnsi="Tahoma" w:cs="Tahoma"/>
          <w:b/>
          <w:bCs/>
          <w:sz w:val="14"/>
          <w:szCs w:val="24"/>
        </w:rPr>
      </w:pPr>
    </w:p>
    <w:p w14:paraId="54AB8292" w14:textId="66D5C2DB" w:rsidR="001E72C3" w:rsidRPr="00BC30FF" w:rsidRDefault="006F50DC" w:rsidP="003E423E">
      <w:pPr>
        <w:spacing w:line="480" w:lineRule="auto"/>
        <w:jc w:val="both"/>
        <w:rPr>
          <w:rFonts w:ascii="Tahoma" w:eastAsia="Times New Roman" w:hAnsi="Tahoma" w:cs="Tahoma"/>
          <w:b/>
          <w:bCs/>
          <w:sz w:val="18"/>
          <w:szCs w:val="18"/>
          <w:lang w:eastAsia="ja-JP"/>
        </w:rPr>
      </w:pPr>
      <w:r w:rsidRPr="00F960E2">
        <w:rPr>
          <w:rFonts w:ascii="Tahoma" w:hAnsi="Tahoma" w:cs="Tahoma"/>
          <w:szCs w:val="24"/>
        </w:rPr>
        <w:t>Has a Total Balance of NPR</w:t>
      </w:r>
      <w:r w:rsidR="008273A7" w:rsidRPr="00F960E2">
        <w:rPr>
          <w:rFonts w:ascii="Tahoma" w:eastAsia="Times New Roman" w:hAnsi="Tahoma" w:cs="Tahoma"/>
          <w:b/>
          <w:bCs/>
          <w:szCs w:val="24"/>
          <w:lang w:bidi="ne-NP"/>
        </w:rPr>
        <w:t xml:space="preserve"> </w:t>
      </w:r>
      <w:r w:rsidR="001B4905" w:rsidRPr="001B4905">
        <w:rPr>
          <w:rFonts w:ascii="Tahoma" w:eastAsia="Times New Roman" w:hAnsi="Tahoma" w:cs="Tahoma"/>
          <w:b/>
          <w:bCs/>
          <w:lang w:eastAsia="ja-JP"/>
        </w:rPr>
        <w:t xml:space="preserve">2,639,948.62 </w:t>
      </w:r>
      <w:r w:rsidR="002E4830" w:rsidRPr="00F960E2">
        <w:rPr>
          <w:rFonts w:ascii="Tahoma" w:hAnsi="Tahoma" w:cs="Tahoma"/>
          <w:bCs/>
          <w:iCs/>
          <w:szCs w:val="24"/>
        </w:rPr>
        <w:t>in words NPR</w:t>
      </w:r>
      <w:r w:rsidR="00342F0C" w:rsidRPr="00F960E2">
        <w:rPr>
          <w:rFonts w:ascii="Tahoma" w:hAnsi="Tahoma" w:cs="Tahoma"/>
          <w:bCs/>
          <w:iCs/>
          <w:szCs w:val="24"/>
        </w:rPr>
        <w:t xml:space="preserve"> </w:t>
      </w:r>
      <w:r w:rsidR="004E5899" w:rsidRPr="00F960E2">
        <w:rPr>
          <w:rFonts w:ascii="Tahoma" w:hAnsi="Tahoma" w:cs="Tahoma"/>
          <w:b/>
          <w:iCs/>
          <w:szCs w:val="24"/>
        </w:rPr>
        <w:t>Two</w:t>
      </w:r>
      <w:r w:rsidR="00342F0C" w:rsidRPr="00F960E2">
        <w:rPr>
          <w:rFonts w:ascii="Tahoma" w:hAnsi="Tahoma" w:cs="Tahoma"/>
          <w:bCs/>
          <w:iCs/>
          <w:szCs w:val="24"/>
        </w:rPr>
        <w:t xml:space="preserve"> </w:t>
      </w:r>
      <w:r w:rsidR="00244D7B" w:rsidRPr="00F960E2">
        <w:rPr>
          <w:rFonts w:ascii="Tahoma" w:hAnsi="Tahoma" w:cs="Tahoma"/>
          <w:b/>
          <w:iCs/>
          <w:szCs w:val="24"/>
        </w:rPr>
        <w:t xml:space="preserve">Million </w:t>
      </w:r>
      <w:r w:rsidR="002A3F2A">
        <w:rPr>
          <w:rFonts w:ascii="Tahoma" w:hAnsi="Tahoma" w:cs="Tahoma"/>
          <w:b/>
          <w:iCs/>
          <w:szCs w:val="24"/>
        </w:rPr>
        <w:t>Six</w:t>
      </w:r>
      <w:r w:rsidR="00B27E30">
        <w:rPr>
          <w:rFonts w:ascii="Tahoma" w:hAnsi="Tahoma" w:cs="Tahoma"/>
          <w:b/>
          <w:iCs/>
          <w:szCs w:val="24"/>
        </w:rPr>
        <w:t xml:space="preserve"> </w:t>
      </w:r>
      <w:r w:rsidR="00342F0C" w:rsidRPr="00F960E2">
        <w:rPr>
          <w:rFonts w:ascii="Tahoma" w:hAnsi="Tahoma" w:cs="Tahoma"/>
          <w:b/>
          <w:iCs/>
          <w:szCs w:val="24"/>
        </w:rPr>
        <w:t>Hundre</w:t>
      </w:r>
      <w:r w:rsidR="00854219" w:rsidRPr="00F960E2">
        <w:rPr>
          <w:rFonts w:ascii="Tahoma" w:hAnsi="Tahoma" w:cs="Tahoma"/>
          <w:b/>
          <w:iCs/>
          <w:szCs w:val="24"/>
        </w:rPr>
        <w:t xml:space="preserve">d </w:t>
      </w:r>
      <w:r w:rsidR="002A3F2A">
        <w:rPr>
          <w:rFonts w:ascii="Tahoma" w:hAnsi="Tahoma" w:cs="Tahoma"/>
          <w:b/>
          <w:iCs/>
          <w:noProof/>
          <w:szCs w:val="24"/>
        </w:rPr>
        <w:t>Thirty Nine</w:t>
      </w:r>
      <w:r w:rsidR="00645FA7">
        <w:rPr>
          <w:rFonts w:ascii="Tahoma" w:hAnsi="Tahoma" w:cs="Tahoma"/>
          <w:b/>
          <w:iCs/>
          <w:noProof/>
          <w:szCs w:val="24"/>
        </w:rPr>
        <w:t xml:space="preserve"> </w:t>
      </w:r>
      <w:r w:rsidR="00645FA7">
        <w:rPr>
          <w:rFonts w:ascii="Tahoma" w:hAnsi="Tahoma" w:cs="Tahoma"/>
          <w:b/>
          <w:iCs/>
          <w:szCs w:val="24"/>
        </w:rPr>
        <w:t>Thousand</w:t>
      </w:r>
      <w:r w:rsidR="002A3F2A">
        <w:rPr>
          <w:rFonts w:ascii="Tahoma" w:hAnsi="Tahoma" w:cs="Tahoma"/>
          <w:b/>
          <w:iCs/>
          <w:szCs w:val="24"/>
        </w:rPr>
        <w:t xml:space="preserve"> Nine </w:t>
      </w:r>
      <w:r w:rsidR="00FB4CD4" w:rsidRPr="00F960E2">
        <w:rPr>
          <w:rFonts w:ascii="Tahoma" w:hAnsi="Tahoma" w:cs="Tahoma"/>
          <w:b/>
          <w:iCs/>
          <w:szCs w:val="24"/>
        </w:rPr>
        <w:t>Hundred</w:t>
      </w:r>
      <w:r w:rsidR="00B27E30">
        <w:rPr>
          <w:rFonts w:ascii="Tahoma" w:hAnsi="Tahoma" w:cs="Tahoma"/>
          <w:b/>
          <w:iCs/>
          <w:szCs w:val="24"/>
        </w:rPr>
        <w:t xml:space="preserve"> </w:t>
      </w:r>
      <w:r w:rsidR="002A3F2A">
        <w:rPr>
          <w:rFonts w:ascii="Tahoma" w:hAnsi="Tahoma" w:cs="Tahoma"/>
          <w:b/>
          <w:iCs/>
          <w:szCs w:val="24"/>
        </w:rPr>
        <w:t>Forty Eight</w:t>
      </w:r>
      <w:r w:rsidR="00B27E30">
        <w:rPr>
          <w:rFonts w:ascii="Tahoma" w:hAnsi="Tahoma" w:cs="Tahoma"/>
          <w:b/>
          <w:iCs/>
          <w:szCs w:val="24"/>
        </w:rPr>
        <w:t xml:space="preserve"> </w:t>
      </w:r>
      <w:r w:rsidR="002A3F2A">
        <w:rPr>
          <w:rFonts w:ascii="Tahoma" w:hAnsi="Tahoma" w:cs="Tahoma"/>
          <w:b/>
          <w:iCs/>
          <w:noProof/>
          <w:szCs w:val="24"/>
        </w:rPr>
        <w:t>and 6</w:t>
      </w:r>
      <w:r w:rsidR="00B27E30">
        <w:rPr>
          <w:rFonts w:ascii="Tahoma" w:hAnsi="Tahoma" w:cs="Tahoma"/>
          <w:b/>
          <w:iCs/>
          <w:noProof/>
          <w:szCs w:val="24"/>
        </w:rPr>
        <w:t>2</w:t>
      </w:r>
      <w:r w:rsidR="00485157">
        <w:rPr>
          <w:rFonts w:ascii="Tahoma" w:hAnsi="Tahoma" w:cs="Tahoma"/>
          <w:b/>
          <w:iCs/>
          <w:noProof/>
          <w:szCs w:val="24"/>
        </w:rPr>
        <w:t>/100</w:t>
      </w:r>
      <w:r w:rsidR="00342F0C" w:rsidRPr="00F960E2">
        <w:rPr>
          <w:rFonts w:ascii="Tahoma" w:hAnsi="Tahoma" w:cs="Tahoma"/>
          <w:b/>
          <w:iCs/>
          <w:szCs w:val="24"/>
        </w:rPr>
        <w:t xml:space="preserve"> Only.</w:t>
      </w:r>
      <w:r w:rsidR="008273A7" w:rsidRPr="00F960E2">
        <w:rPr>
          <w:rFonts w:ascii="Tahoma" w:eastAsia="Times New Roman" w:hAnsi="Tahoma" w:cs="Tahoma"/>
          <w:b/>
          <w:bCs/>
          <w:szCs w:val="24"/>
          <w:lang w:bidi="ne-NP"/>
        </w:rPr>
        <w:t xml:space="preserve"> </w:t>
      </w:r>
      <w:r w:rsidR="001874FB" w:rsidRPr="00F960E2">
        <w:rPr>
          <w:rFonts w:ascii="Tahoma" w:hAnsi="Tahoma" w:cs="Tahoma"/>
          <w:bCs/>
          <w:szCs w:val="24"/>
        </w:rPr>
        <w:t>W</w:t>
      </w:r>
      <w:r w:rsidR="008273A7" w:rsidRPr="00F960E2">
        <w:rPr>
          <w:rFonts w:ascii="Tahoma" w:hAnsi="Tahoma" w:cs="Tahoma"/>
          <w:bCs/>
          <w:szCs w:val="24"/>
        </w:rPr>
        <w:t xml:space="preserve">hich is equivalent to US </w:t>
      </w:r>
      <w:r w:rsidR="00BB51DC" w:rsidRPr="00F960E2">
        <w:rPr>
          <w:rFonts w:ascii="Tahoma" w:hAnsi="Tahoma" w:cs="Tahoma"/>
          <w:bCs/>
          <w:szCs w:val="24"/>
        </w:rPr>
        <w:t>$</w:t>
      </w:r>
      <w:r w:rsidR="00BB51DC" w:rsidRPr="00767F91">
        <w:rPr>
          <w:rFonts w:ascii="Tahoma" w:eastAsia="Times New Roman" w:hAnsi="Tahoma" w:cs="Tahoma"/>
          <w:b/>
          <w:bCs/>
          <w:szCs w:val="24"/>
          <w:lang w:bidi="ne-NP"/>
        </w:rPr>
        <w:t xml:space="preserve"> </w:t>
      </w:r>
      <w:r w:rsidR="00BB51DC" w:rsidRPr="00BB51DC">
        <w:rPr>
          <w:rFonts w:ascii="Tahoma" w:eastAsia="Times New Roman" w:hAnsi="Tahoma" w:cs="Tahoma"/>
          <w:b/>
          <w:bCs/>
          <w:szCs w:val="24"/>
          <w:lang w:bidi="ne-NP"/>
        </w:rPr>
        <w:t xml:space="preserve">20,118.49 </w:t>
      </w:r>
      <w:r w:rsidR="00A76AB5" w:rsidRPr="00F960E2">
        <w:rPr>
          <w:rFonts w:ascii="Tahoma" w:hAnsi="Tahoma" w:cs="Tahoma"/>
          <w:bCs/>
          <w:iCs/>
          <w:szCs w:val="24"/>
        </w:rPr>
        <w:t xml:space="preserve">in words </w:t>
      </w:r>
      <w:r w:rsidR="00D41E8F" w:rsidRPr="00D41E8F">
        <w:rPr>
          <w:rFonts w:ascii="Tahoma" w:hAnsi="Tahoma" w:cs="Tahoma"/>
          <w:b/>
          <w:bCs/>
          <w:iCs/>
          <w:szCs w:val="24"/>
        </w:rPr>
        <w:t>US $</w:t>
      </w:r>
      <w:r w:rsidR="00D41E8F">
        <w:rPr>
          <w:rFonts w:ascii="Tahoma" w:hAnsi="Tahoma" w:cs="Tahoma"/>
          <w:bCs/>
          <w:iCs/>
          <w:szCs w:val="24"/>
        </w:rPr>
        <w:t xml:space="preserve"> </w:t>
      </w:r>
      <w:r w:rsidR="00BB51DC">
        <w:rPr>
          <w:rFonts w:ascii="Tahoma" w:hAnsi="Tahoma" w:cs="Tahoma"/>
          <w:b/>
          <w:bCs/>
          <w:iCs/>
          <w:szCs w:val="24"/>
        </w:rPr>
        <w:t xml:space="preserve">Twenty </w:t>
      </w:r>
      <w:r w:rsidR="00BB51DC">
        <w:rPr>
          <w:rFonts w:ascii="Tahoma" w:hAnsi="Tahoma" w:cs="Tahoma"/>
          <w:b/>
          <w:iCs/>
          <w:szCs w:val="24"/>
        </w:rPr>
        <w:t xml:space="preserve">Thousand One </w:t>
      </w:r>
      <w:r w:rsidR="00A76AB5" w:rsidRPr="00F960E2">
        <w:rPr>
          <w:rFonts w:ascii="Tahoma" w:hAnsi="Tahoma" w:cs="Tahoma"/>
          <w:b/>
          <w:iCs/>
          <w:szCs w:val="24"/>
        </w:rPr>
        <w:t>Hundred</w:t>
      </w:r>
      <w:r w:rsidR="00A76AB5">
        <w:rPr>
          <w:rFonts w:ascii="Tahoma" w:hAnsi="Tahoma" w:cs="Tahoma"/>
          <w:b/>
          <w:iCs/>
          <w:szCs w:val="24"/>
        </w:rPr>
        <w:t xml:space="preserve"> </w:t>
      </w:r>
      <w:r w:rsidR="00BB51DC">
        <w:rPr>
          <w:rFonts w:ascii="Tahoma" w:hAnsi="Tahoma" w:cs="Tahoma"/>
          <w:b/>
          <w:iCs/>
          <w:szCs w:val="24"/>
        </w:rPr>
        <w:t>Eighteen</w:t>
      </w:r>
      <w:r w:rsidR="00767F91">
        <w:rPr>
          <w:rFonts w:ascii="Tahoma" w:hAnsi="Tahoma" w:cs="Tahoma"/>
          <w:b/>
          <w:iCs/>
          <w:szCs w:val="24"/>
        </w:rPr>
        <w:t xml:space="preserve"> </w:t>
      </w:r>
      <w:r w:rsidR="00577491">
        <w:rPr>
          <w:rFonts w:ascii="Tahoma" w:hAnsi="Tahoma" w:cs="Tahoma"/>
          <w:b/>
          <w:iCs/>
          <w:szCs w:val="24"/>
        </w:rPr>
        <w:t xml:space="preserve">Dollar and </w:t>
      </w:r>
      <w:r w:rsidR="00BB51DC">
        <w:rPr>
          <w:rFonts w:ascii="Tahoma" w:hAnsi="Tahoma" w:cs="Tahoma"/>
          <w:b/>
          <w:iCs/>
          <w:szCs w:val="24"/>
        </w:rPr>
        <w:t xml:space="preserve">Forty Nine </w:t>
      </w:r>
      <w:r w:rsidR="00577491">
        <w:rPr>
          <w:rFonts w:ascii="Tahoma" w:hAnsi="Tahoma" w:cs="Tahoma"/>
          <w:b/>
          <w:iCs/>
          <w:szCs w:val="24"/>
        </w:rPr>
        <w:t>Cent</w:t>
      </w:r>
      <w:r w:rsidR="00A76AB5" w:rsidRPr="00F960E2">
        <w:rPr>
          <w:rFonts w:ascii="Tahoma" w:hAnsi="Tahoma" w:cs="Tahoma"/>
          <w:b/>
          <w:iCs/>
          <w:szCs w:val="24"/>
        </w:rPr>
        <w:t xml:space="preserve"> Only</w:t>
      </w:r>
      <w:r w:rsidR="00AA4479">
        <w:rPr>
          <w:rFonts w:ascii="Tahoma" w:hAnsi="Tahoma" w:cs="Tahoma"/>
          <w:b/>
          <w:iCs/>
          <w:szCs w:val="24"/>
        </w:rPr>
        <w:t>.</w:t>
      </w:r>
      <w:r w:rsidR="009564E1">
        <w:rPr>
          <w:rFonts w:ascii="Tahoma" w:eastAsia="Times New Roman" w:hAnsi="Tahoma" w:cs="Tahoma"/>
          <w:b/>
          <w:bCs/>
          <w:szCs w:val="24"/>
          <w:lang w:bidi="ne-NP"/>
        </w:rPr>
        <w:t xml:space="preserve"> </w:t>
      </w:r>
      <w:r w:rsidR="00767F91" w:rsidRPr="00F960E2">
        <w:rPr>
          <w:rFonts w:ascii="Tahoma" w:hAnsi="Tahoma" w:cs="Tahoma"/>
          <w:szCs w:val="24"/>
        </w:rPr>
        <w:t>At</w:t>
      </w:r>
      <w:r w:rsidR="008273A7" w:rsidRPr="00F960E2">
        <w:rPr>
          <w:rFonts w:ascii="Tahoma" w:hAnsi="Tahoma" w:cs="Tahoma"/>
          <w:szCs w:val="24"/>
        </w:rPr>
        <w:t xml:space="preserve"> the prevailing exchange rate of </w:t>
      </w:r>
      <w:r w:rsidR="008273A7" w:rsidRPr="00F960E2">
        <w:rPr>
          <w:rFonts w:ascii="Tahoma" w:hAnsi="Tahoma" w:cs="Tahoma"/>
          <w:b/>
          <w:szCs w:val="24"/>
        </w:rPr>
        <w:t>1</w:t>
      </w:r>
      <w:r w:rsidR="003D102E" w:rsidRPr="00F960E2">
        <w:rPr>
          <w:rFonts w:ascii="Tahoma" w:hAnsi="Tahoma" w:cs="Tahoma"/>
          <w:b/>
          <w:szCs w:val="24"/>
        </w:rPr>
        <w:t xml:space="preserve"> </w:t>
      </w:r>
      <w:r w:rsidR="008273A7" w:rsidRPr="00F960E2">
        <w:rPr>
          <w:rFonts w:ascii="Tahoma" w:hAnsi="Tahoma" w:cs="Tahoma"/>
          <w:b/>
          <w:szCs w:val="24"/>
        </w:rPr>
        <w:t xml:space="preserve">US $ = </w:t>
      </w:r>
      <w:r w:rsidR="003A3FB9" w:rsidRPr="00F960E2">
        <w:rPr>
          <w:rFonts w:ascii="Tahoma" w:hAnsi="Tahoma" w:cs="Tahoma"/>
          <w:b/>
          <w:szCs w:val="24"/>
        </w:rPr>
        <w:t>1</w:t>
      </w:r>
      <w:r w:rsidR="00F41561">
        <w:rPr>
          <w:rFonts w:ascii="Tahoma" w:hAnsi="Tahoma" w:cs="Tahoma"/>
          <w:b/>
          <w:szCs w:val="24"/>
        </w:rPr>
        <w:t>3</w:t>
      </w:r>
      <w:r w:rsidR="00123538">
        <w:rPr>
          <w:rFonts w:ascii="Tahoma" w:hAnsi="Tahoma" w:cs="Tahoma"/>
          <w:b/>
          <w:szCs w:val="24"/>
        </w:rPr>
        <w:t>1</w:t>
      </w:r>
      <w:r w:rsidR="003A3FB9" w:rsidRPr="00F960E2">
        <w:rPr>
          <w:rFonts w:ascii="Tahoma" w:hAnsi="Tahoma" w:cs="Tahoma"/>
          <w:b/>
          <w:szCs w:val="24"/>
        </w:rPr>
        <w:t>.</w:t>
      </w:r>
      <w:r w:rsidR="00767F91">
        <w:rPr>
          <w:rFonts w:ascii="Tahoma" w:hAnsi="Tahoma" w:cs="Tahoma"/>
          <w:b/>
          <w:szCs w:val="24"/>
        </w:rPr>
        <w:t>2</w:t>
      </w:r>
      <w:r w:rsidR="00BB51DC">
        <w:rPr>
          <w:rFonts w:ascii="Tahoma" w:hAnsi="Tahoma" w:cs="Tahoma"/>
          <w:b/>
          <w:szCs w:val="24"/>
        </w:rPr>
        <w:t>2</w:t>
      </w:r>
      <w:r w:rsidR="003D102E" w:rsidRPr="00F960E2">
        <w:rPr>
          <w:rFonts w:ascii="Tahoma" w:hAnsi="Tahoma" w:cs="Tahoma"/>
          <w:b/>
          <w:szCs w:val="24"/>
        </w:rPr>
        <w:t xml:space="preserve"> </w:t>
      </w:r>
      <w:r w:rsidR="008273A7" w:rsidRPr="00F960E2">
        <w:rPr>
          <w:rFonts w:ascii="Tahoma" w:hAnsi="Tahoma" w:cs="Tahoma"/>
          <w:b/>
          <w:bCs/>
          <w:szCs w:val="24"/>
        </w:rPr>
        <w:t>NPR</w:t>
      </w:r>
      <w:r w:rsidR="008273A7" w:rsidRPr="00F960E2">
        <w:rPr>
          <w:rFonts w:ascii="Tahoma" w:hAnsi="Tahoma" w:cs="Tahoma"/>
          <w:szCs w:val="24"/>
        </w:rPr>
        <w:t>.</w:t>
      </w:r>
    </w:p>
    <w:p w14:paraId="1C520365" w14:textId="01C2E441" w:rsidR="005C0335" w:rsidRDefault="00BB2703" w:rsidP="003E423E">
      <w:pPr>
        <w:spacing w:line="480" w:lineRule="auto"/>
        <w:rPr>
          <w:rFonts w:ascii="Tahoma" w:eastAsia="Times New Roman" w:hAnsi="Tahoma" w:cs="Tahoma"/>
          <w:b/>
          <w:bCs/>
          <w:szCs w:val="24"/>
          <w:lang w:bidi="ne-NP"/>
        </w:rPr>
      </w:pPr>
      <w:r w:rsidRPr="00F960E2">
        <w:rPr>
          <w:rFonts w:ascii="Tahoma" w:hAnsi="Tahoma" w:cs="Tahoma"/>
          <w:szCs w:val="24"/>
        </w:rPr>
        <w:t>The certificate has been issued at the request of the</w:t>
      </w:r>
      <w:r w:rsidR="002F39F9" w:rsidRPr="00F960E2">
        <w:rPr>
          <w:rFonts w:ascii="Tahoma" w:hAnsi="Tahoma" w:cs="Tahoma"/>
          <w:szCs w:val="24"/>
        </w:rPr>
        <w:t xml:space="preserve"> </w:t>
      </w:r>
      <w:r w:rsidR="002F39F9" w:rsidRPr="009843AE">
        <w:rPr>
          <w:rFonts w:ascii="Tahoma" w:hAnsi="Tahoma" w:cs="Tahoma"/>
          <w:noProof/>
          <w:szCs w:val="24"/>
        </w:rPr>
        <w:t>above</w:t>
      </w:r>
      <w:r w:rsidRPr="009843AE">
        <w:rPr>
          <w:rFonts w:ascii="Tahoma" w:hAnsi="Tahoma" w:cs="Tahoma"/>
          <w:noProof/>
          <w:szCs w:val="24"/>
        </w:rPr>
        <w:t xml:space="preserve"> stated</w:t>
      </w:r>
      <w:r w:rsidRPr="00F960E2">
        <w:rPr>
          <w:rFonts w:ascii="Tahoma" w:hAnsi="Tahoma" w:cs="Tahoma"/>
          <w:szCs w:val="24"/>
        </w:rPr>
        <w:t xml:space="preserve"> account holder without any obligation on the part of the </w:t>
      </w:r>
      <w:r w:rsidR="00F71AF0">
        <w:rPr>
          <w:rFonts w:ascii="Tahoma" w:hAnsi="Tahoma" w:cs="Tahoma"/>
          <w:szCs w:val="24"/>
        </w:rPr>
        <w:t>C</w:t>
      </w:r>
      <w:r w:rsidRPr="00F960E2">
        <w:rPr>
          <w:rFonts w:ascii="Tahoma" w:hAnsi="Tahoma" w:cs="Tahoma"/>
          <w:szCs w:val="24"/>
        </w:rPr>
        <w:t>o-operative &amp; its officers.</w:t>
      </w:r>
      <w:r w:rsidR="00AC78F7" w:rsidRPr="00F960E2">
        <w:rPr>
          <w:rFonts w:ascii="Tahoma" w:eastAsia="Times New Roman" w:hAnsi="Tahoma" w:cs="Tahoma"/>
          <w:b/>
          <w:bCs/>
          <w:szCs w:val="24"/>
          <w:lang w:bidi="ne-NP"/>
        </w:rPr>
        <w:t xml:space="preserve">   </w:t>
      </w:r>
    </w:p>
    <w:p w14:paraId="2CBB37FA" w14:textId="77777777" w:rsidR="00C77271" w:rsidRPr="00F960E2" w:rsidRDefault="00C77271" w:rsidP="00DC0DC4">
      <w:pPr>
        <w:spacing w:line="360" w:lineRule="auto"/>
        <w:rPr>
          <w:rFonts w:ascii="Tahoma" w:hAnsi="Tahoma" w:cs="Tahoma"/>
          <w:bCs/>
          <w:iCs/>
          <w:szCs w:val="24"/>
        </w:rPr>
      </w:pPr>
    </w:p>
    <w:p w14:paraId="1158F497" w14:textId="77777777" w:rsidR="00DC0DC4" w:rsidRPr="00E66C6F" w:rsidRDefault="00DC0DC4" w:rsidP="007B0156">
      <w:pPr>
        <w:spacing w:after="0" w:line="240" w:lineRule="auto"/>
        <w:rPr>
          <w:rFonts w:ascii="Tahoma" w:hAnsi="Tahoma" w:cs="Tahoma"/>
          <w:b/>
          <w:bCs/>
          <w:iCs/>
        </w:rPr>
      </w:pPr>
      <w:r w:rsidRPr="00E66C6F">
        <w:rPr>
          <w:rFonts w:ascii="Tahoma" w:hAnsi="Tahoma" w:cs="Tahoma"/>
          <w:b/>
          <w:bCs/>
          <w:iCs/>
        </w:rPr>
        <w:t>……………………</w:t>
      </w:r>
      <w:r w:rsidR="00AD132D" w:rsidRPr="00E66C6F">
        <w:rPr>
          <w:rFonts w:ascii="Tahoma" w:hAnsi="Tahoma" w:cs="Tahoma"/>
          <w:b/>
          <w:bCs/>
          <w:iCs/>
        </w:rPr>
        <w:t>………</w:t>
      </w:r>
      <w:r w:rsidRPr="00E66C6F">
        <w:rPr>
          <w:rFonts w:ascii="Tahoma" w:hAnsi="Tahoma" w:cs="Tahoma"/>
          <w:b/>
          <w:bCs/>
          <w:iCs/>
        </w:rPr>
        <w:t>.</w:t>
      </w:r>
    </w:p>
    <w:p w14:paraId="221C155C" w14:textId="3958BFC8" w:rsidR="009843AE" w:rsidRPr="00FC20B1" w:rsidRDefault="0006740D" w:rsidP="007B0156">
      <w:pPr>
        <w:spacing w:after="0" w:line="240" w:lineRule="auto"/>
        <w:rPr>
          <w:rFonts w:ascii="Tahoma" w:hAnsi="Tahoma" w:cs="Tahoma"/>
          <w:b/>
          <w:color w:val="FF0000"/>
        </w:rPr>
      </w:pPr>
      <w:r w:rsidRPr="00FC20B1">
        <w:rPr>
          <w:rFonts w:ascii="Tahoma" w:hAnsi="Tahoma" w:cs="Tahoma"/>
          <w:b/>
          <w:color w:val="FF0000"/>
        </w:rPr>
        <w:t xml:space="preserve">    </w:t>
      </w:r>
      <w:r w:rsidR="002C4407" w:rsidRPr="00FC20B1">
        <w:rPr>
          <w:rFonts w:ascii="Tahoma" w:hAnsi="Tahoma" w:cs="Tahoma"/>
          <w:b/>
          <w:color w:val="FF0000"/>
        </w:rPr>
        <w:t>Mahasher Rai</w:t>
      </w:r>
    </w:p>
    <w:p w14:paraId="6AEFEBDF" w14:textId="1C01D643" w:rsidR="009564E1" w:rsidRPr="00FC20B1" w:rsidRDefault="00ED09A4" w:rsidP="007B0156">
      <w:pPr>
        <w:spacing w:after="0" w:line="240" w:lineRule="auto"/>
        <w:rPr>
          <w:rFonts w:ascii="Tahoma" w:hAnsi="Tahoma" w:cs="Tahoma"/>
          <w:b/>
          <w:color w:val="FF0000"/>
        </w:rPr>
      </w:pPr>
      <w:r w:rsidRPr="00FC20B1">
        <w:rPr>
          <w:rFonts w:ascii="Tahoma" w:hAnsi="Tahoma" w:cs="Tahoma"/>
          <w:b/>
          <w:color w:val="FF0000"/>
        </w:rPr>
        <w:t xml:space="preserve">    </w:t>
      </w:r>
      <w:r w:rsidR="009564E1" w:rsidRPr="00FC20B1">
        <w:rPr>
          <w:rFonts w:ascii="Tahoma" w:hAnsi="Tahoma" w:cs="Tahoma"/>
          <w:b/>
          <w:color w:val="FF0000"/>
        </w:rPr>
        <w:t xml:space="preserve">   </w:t>
      </w:r>
      <w:r w:rsidRPr="00FC20B1">
        <w:rPr>
          <w:rFonts w:ascii="Tahoma" w:hAnsi="Tahoma" w:cs="Tahoma"/>
          <w:b/>
          <w:color w:val="FF0000"/>
        </w:rPr>
        <w:t>Manager</w:t>
      </w:r>
    </w:p>
    <w:p w14:paraId="646D8555" w14:textId="7795C621" w:rsidR="00190A87" w:rsidRPr="00FC20B1" w:rsidRDefault="006347C4" w:rsidP="0069085B">
      <w:pPr>
        <w:spacing w:after="0" w:line="240" w:lineRule="auto"/>
        <w:rPr>
          <w:rFonts w:ascii="Tahoma" w:hAnsi="Tahoma" w:cs="Tahoma"/>
          <w:b/>
          <w:color w:val="FF0000"/>
        </w:rPr>
      </w:pPr>
      <w:r w:rsidRPr="00FC20B1">
        <w:rPr>
          <w:rFonts w:ascii="Tahoma" w:hAnsi="Tahoma" w:cs="Tahoma"/>
          <w:b/>
          <w:color w:val="FF0000"/>
        </w:rPr>
        <w:t>+977-</w:t>
      </w:r>
      <w:r w:rsidR="009564E1" w:rsidRPr="00FC20B1">
        <w:rPr>
          <w:rFonts w:ascii="Tahoma" w:hAnsi="Tahoma" w:cs="Tahoma"/>
          <w:b/>
          <w:color w:val="FF0000"/>
        </w:rPr>
        <w:t>98</w:t>
      </w:r>
      <w:r w:rsidR="002C4407" w:rsidRPr="00FC20B1">
        <w:rPr>
          <w:rFonts w:ascii="Tahoma" w:hAnsi="Tahoma" w:cs="Tahoma"/>
          <w:b/>
          <w:color w:val="FF0000"/>
        </w:rPr>
        <w:t>51212468</w:t>
      </w:r>
    </w:p>
    <w:sectPr w:rsidR="00190A87" w:rsidRPr="00FC20B1" w:rsidSect="00C77271">
      <w:pgSz w:w="12240" w:h="15840" w:code="1"/>
      <w:pgMar w:top="1260" w:right="1440" w:bottom="2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D085AA" w14:textId="77777777" w:rsidR="00527164" w:rsidRDefault="00527164" w:rsidP="000365CB">
      <w:pPr>
        <w:spacing w:after="0" w:line="240" w:lineRule="auto"/>
      </w:pPr>
      <w:r>
        <w:separator/>
      </w:r>
    </w:p>
  </w:endnote>
  <w:endnote w:type="continuationSeparator" w:id="0">
    <w:p w14:paraId="5BB52BF0" w14:textId="77777777" w:rsidR="00527164" w:rsidRDefault="00527164" w:rsidP="000365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875752" w14:textId="77777777" w:rsidR="00527164" w:rsidRDefault="00527164" w:rsidP="000365CB">
      <w:pPr>
        <w:spacing w:after="0" w:line="240" w:lineRule="auto"/>
      </w:pPr>
      <w:r>
        <w:separator/>
      </w:r>
    </w:p>
  </w:footnote>
  <w:footnote w:type="continuationSeparator" w:id="0">
    <w:p w14:paraId="4E757278" w14:textId="77777777" w:rsidR="00527164" w:rsidRDefault="00527164" w:rsidP="000365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O2NDU1MbWwMDGyNDVT0lEKTi0uzszPAykwrAUADe6peCwAAAA="/>
  </w:docVars>
  <w:rsids>
    <w:rsidRoot w:val="004F21EC"/>
    <w:rsid w:val="00002A03"/>
    <w:rsid w:val="00004838"/>
    <w:rsid w:val="00007EF3"/>
    <w:rsid w:val="00014221"/>
    <w:rsid w:val="00023A4E"/>
    <w:rsid w:val="00023EC5"/>
    <w:rsid w:val="00035D45"/>
    <w:rsid w:val="000365CB"/>
    <w:rsid w:val="000434ED"/>
    <w:rsid w:val="00053EEE"/>
    <w:rsid w:val="0006740D"/>
    <w:rsid w:val="00077DCE"/>
    <w:rsid w:val="00082177"/>
    <w:rsid w:val="000A0AE5"/>
    <w:rsid w:val="000A4605"/>
    <w:rsid w:val="000A70D0"/>
    <w:rsid w:val="000C006F"/>
    <w:rsid w:val="000C3318"/>
    <w:rsid w:val="000C78F0"/>
    <w:rsid w:val="000D1DCA"/>
    <w:rsid w:val="000D2066"/>
    <w:rsid w:val="000D270A"/>
    <w:rsid w:val="000D431B"/>
    <w:rsid w:val="000E73C2"/>
    <w:rsid w:val="000F15C1"/>
    <w:rsid w:val="000F58F1"/>
    <w:rsid w:val="001014EA"/>
    <w:rsid w:val="00105BD9"/>
    <w:rsid w:val="00112CC6"/>
    <w:rsid w:val="00120FED"/>
    <w:rsid w:val="00122507"/>
    <w:rsid w:val="00123538"/>
    <w:rsid w:val="00125A34"/>
    <w:rsid w:val="001260A2"/>
    <w:rsid w:val="00127C34"/>
    <w:rsid w:val="001332CB"/>
    <w:rsid w:val="00141AA4"/>
    <w:rsid w:val="001427DB"/>
    <w:rsid w:val="00165C85"/>
    <w:rsid w:val="001816B9"/>
    <w:rsid w:val="001874FB"/>
    <w:rsid w:val="0019083F"/>
    <w:rsid w:val="00190A87"/>
    <w:rsid w:val="00195F1E"/>
    <w:rsid w:val="0019600D"/>
    <w:rsid w:val="001A5D6D"/>
    <w:rsid w:val="001B4905"/>
    <w:rsid w:val="001B7402"/>
    <w:rsid w:val="001D3905"/>
    <w:rsid w:val="001E0D2D"/>
    <w:rsid w:val="001E1640"/>
    <w:rsid w:val="001E72C3"/>
    <w:rsid w:val="001F3586"/>
    <w:rsid w:val="00213ACE"/>
    <w:rsid w:val="002156A6"/>
    <w:rsid w:val="0022617F"/>
    <w:rsid w:val="00226965"/>
    <w:rsid w:val="00230CF9"/>
    <w:rsid w:val="00232134"/>
    <w:rsid w:val="00244D7B"/>
    <w:rsid w:val="00266C69"/>
    <w:rsid w:val="00271B04"/>
    <w:rsid w:val="00280D8F"/>
    <w:rsid w:val="0028675F"/>
    <w:rsid w:val="00287E5B"/>
    <w:rsid w:val="00294A19"/>
    <w:rsid w:val="002952DB"/>
    <w:rsid w:val="00297C26"/>
    <w:rsid w:val="002A3F2A"/>
    <w:rsid w:val="002A497F"/>
    <w:rsid w:val="002B1709"/>
    <w:rsid w:val="002B1CF9"/>
    <w:rsid w:val="002B24B8"/>
    <w:rsid w:val="002B7FF9"/>
    <w:rsid w:val="002C11DC"/>
    <w:rsid w:val="002C4407"/>
    <w:rsid w:val="002D6216"/>
    <w:rsid w:val="002D7077"/>
    <w:rsid w:val="002E00CB"/>
    <w:rsid w:val="002E1BD5"/>
    <w:rsid w:val="002E1F0B"/>
    <w:rsid w:val="002E44C1"/>
    <w:rsid w:val="002E4830"/>
    <w:rsid w:val="002F39F9"/>
    <w:rsid w:val="002F759E"/>
    <w:rsid w:val="00301591"/>
    <w:rsid w:val="00305C56"/>
    <w:rsid w:val="00315F71"/>
    <w:rsid w:val="0031785C"/>
    <w:rsid w:val="00332F73"/>
    <w:rsid w:val="003340E8"/>
    <w:rsid w:val="003344E3"/>
    <w:rsid w:val="0033742A"/>
    <w:rsid w:val="0034010C"/>
    <w:rsid w:val="00342F0C"/>
    <w:rsid w:val="00352605"/>
    <w:rsid w:val="003543B9"/>
    <w:rsid w:val="00360F33"/>
    <w:rsid w:val="003672B9"/>
    <w:rsid w:val="00367D4D"/>
    <w:rsid w:val="00391786"/>
    <w:rsid w:val="003A288A"/>
    <w:rsid w:val="003A3FB9"/>
    <w:rsid w:val="003A43BC"/>
    <w:rsid w:val="003B261C"/>
    <w:rsid w:val="003B6C77"/>
    <w:rsid w:val="003C6AAD"/>
    <w:rsid w:val="003C742D"/>
    <w:rsid w:val="003D102E"/>
    <w:rsid w:val="003D54BF"/>
    <w:rsid w:val="003D5B15"/>
    <w:rsid w:val="003D6B76"/>
    <w:rsid w:val="003E423E"/>
    <w:rsid w:val="003E49D9"/>
    <w:rsid w:val="003E50F0"/>
    <w:rsid w:val="003F6572"/>
    <w:rsid w:val="004100B7"/>
    <w:rsid w:val="00421FA1"/>
    <w:rsid w:val="00423D80"/>
    <w:rsid w:val="00425981"/>
    <w:rsid w:val="00426EC9"/>
    <w:rsid w:val="004316CA"/>
    <w:rsid w:val="004360FF"/>
    <w:rsid w:val="00441B05"/>
    <w:rsid w:val="00442251"/>
    <w:rsid w:val="0044446D"/>
    <w:rsid w:val="00451906"/>
    <w:rsid w:val="00453A41"/>
    <w:rsid w:val="0045746D"/>
    <w:rsid w:val="0046073A"/>
    <w:rsid w:val="00465A39"/>
    <w:rsid w:val="00465C45"/>
    <w:rsid w:val="00470E40"/>
    <w:rsid w:val="004711D8"/>
    <w:rsid w:val="00480830"/>
    <w:rsid w:val="0048414F"/>
    <w:rsid w:val="00485157"/>
    <w:rsid w:val="004A22C5"/>
    <w:rsid w:val="004A4CED"/>
    <w:rsid w:val="004A72F4"/>
    <w:rsid w:val="004B32C5"/>
    <w:rsid w:val="004C27D4"/>
    <w:rsid w:val="004C7A4D"/>
    <w:rsid w:val="004D21AC"/>
    <w:rsid w:val="004D383A"/>
    <w:rsid w:val="004D3910"/>
    <w:rsid w:val="004D3F9E"/>
    <w:rsid w:val="004E00A7"/>
    <w:rsid w:val="004E5899"/>
    <w:rsid w:val="004E79F1"/>
    <w:rsid w:val="004F0E3E"/>
    <w:rsid w:val="004F21EC"/>
    <w:rsid w:val="00503288"/>
    <w:rsid w:val="00503D67"/>
    <w:rsid w:val="005227B5"/>
    <w:rsid w:val="00525EDE"/>
    <w:rsid w:val="00527164"/>
    <w:rsid w:val="00530BD0"/>
    <w:rsid w:val="00534E9C"/>
    <w:rsid w:val="00543027"/>
    <w:rsid w:val="005447F6"/>
    <w:rsid w:val="00556CD5"/>
    <w:rsid w:val="00567654"/>
    <w:rsid w:val="005717DF"/>
    <w:rsid w:val="005718C0"/>
    <w:rsid w:val="0057371E"/>
    <w:rsid w:val="00577491"/>
    <w:rsid w:val="00580E91"/>
    <w:rsid w:val="0058265B"/>
    <w:rsid w:val="00582C95"/>
    <w:rsid w:val="00583731"/>
    <w:rsid w:val="005A455E"/>
    <w:rsid w:val="005B5461"/>
    <w:rsid w:val="005B645F"/>
    <w:rsid w:val="005B6C5A"/>
    <w:rsid w:val="005C0335"/>
    <w:rsid w:val="005C04D7"/>
    <w:rsid w:val="005C6075"/>
    <w:rsid w:val="005D2207"/>
    <w:rsid w:val="005D3CA2"/>
    <w:rsid w:val="005E65E0"/>
    <w:rsid w:val="005F012E"/>
    <w:rsid w:val="005F7C85"/>
    <w:rsid w:val="006002B3"/>
    <w:rsid w:val="00603A25"/>
    <w:rsid w:val="00611DB9"/>
    <w:rsid w:val="00611EEA"/>
    <w:rsid w:val="006302EF"/>
    <w:rsid w:val="006317D7"/>
    <w:rsid w:val="006347C4"/>
    <w:rsid w:val="00640C89"/>
    <w:rsid w:val="00643FD6"/>
    <w:rsid w:val="00645FA7"/>
    <w:rsid w:val="00651D8F"/>
    <w:rsid w:val="00653A57"/>
    <w:rsid w:val="006615CD"/>
    <w:rsid w:val="006761B1"/>
    <w:rsid w:val="00682782"/>
    <w:rsid w:val="00684B61"/>
    <w:rsid w:val="0069085B"/>
    <w:rsid w:val="006B3D0B"/>
    <w:rsid w:val="006B512E"/>
    <w:rsid w:val="006B5B1E"/>
    <w:rsid w:val="006C0E4A"/>
    <w:rsid w:val="006C439A"/>
    <w:rsid w:val="006D2495"/>
    <w:rsid w:val="006D406A"/>
    <w:rsid w:val="006D466A"/>
    <w:rsid w:val="006D507A"/>
    <w:rsid w:val="006E1877"/>
    <w:rsid w:val="006E4141"/>
    <w:rsid w:val="006F1F1C"/>
    <w:rsid w:val="006F50DC"/>
    <w:rsid w:val="006F5BCA"/>
    <w:rsid w:val="0071630A"/>
    <w:rsid w:val="00724976"/>
    <w:rsid w:val="0072726F"/>
    <w:rsid w:val="0072762C"/>
    <w:rsid w:val="007360FF"/>
    <w:rsid w:val="007406DB"/>
    <w:rsid w:val="00741B19"/>
    <w:rsid w:val="00750992"/>
    <w:rsid w:val="007659FB"/>
    <w:rsid w:val="00765C93"/>
    <w:rsid w:val="00766400"/>
    <w:rsid w:val="00767F91"/>
    <w:rsid w:val="0078082B"/>
    <w:rsid w:val="00786897"/>
    <w:rsid w:val="00787BDE"/>
    <w:rsid w:val="00794834"/>
    <w:rsid w:val="00796992"/>
    <w:rsid w:val="007B0156"/>
    <w:rsid w:val="007B142B"/>
    <w:rsid w:val="007B1FB7"/>
    <w:rsid w:val="007B3F97"/>
    <w:rsid w:val="007C313E"/>
    <w:rsid w:val="007C7293"/>
    <w:rsid w:val="007D4C4D"/>
    <w:rsid w:val="007E0E3F"/>
    <w:rsid w:val="007E141F"/>
    <w:rsid w:val="007F1839"/>
    <w:rsid w:val="007F3D8D"/>
    <w:rsid w:val="007F5392"/>
    <w:rsid w:val="00804DBF"/>
    <w:rsid w:val="00806EA8"/>
    <w:rsid w:val="008201CD"/>
    <w:rsid w:val="008231EE"/>
    <w:rsid w:val="0082570E"/>
    <w:rsid w:val="008273A7"/>
    <w:rsid w:val="00842D69"/>
    <w:rsid w:val="00844CBC"/>
    <w:rsid w:val="00846EF0"/>
    <w:rsid w:val="00851A9F"/>
    <w:rsid w:val="00852F35"/>
    <w:rsid w:val="00854219"/>
    <w:rsid w:val="00854E1A"/>
    <w:rsid w:val="008563AD"/>
    <w:rsid w:val="0085741C"/>
    <w:rsid w:val="00861207"/>
    <w:rsid w:val="00862285"/>
    <w:rsid w:val="00864D43"/>
    <w:rsid w:val="008655B9"/>
    <w:rsid w:val="008707F8"/>
    <w:rsid w:val="008817C6"/>
    <w:rsid w:val="00882367"/>
    <w:rsid w:val="008829D8"/>
    <w:rsid w:val="00884121"/>
    <w:rsid w:val="008849D0"/>
    <w:rsid w:val="008904D0"/>
    <w:rsid w:val="00892016"/>
    <w:rsid w:val="008B3565"/>
    <w:rsid w:val="008B58BB"/>
    <w:rsid w:val="008B6753"/>
    <w:rsid w:val="008D52FB"/>
    <w:rsid w:val="008D74A8"/>
    <w:rsid w:val="008E559B"/>
    <w:rsid w:val="008F0107"/>
    <w:rsid w:val="00902058"/>
    <w:rsid w:val="00907DD0"/>
    <w:rsid w:val="0091774A"/>
    <w:rsid w:val="00921AD9"/>
    <w:rsid w:val="009349E6"/>
    <w:rsid w:val="00953BFF"/>
    <w:rsid w:val="00955B95"/>
    <w:rsid w:val="009564E1"/>
    <w:rsid w:val="0096019E"/>
    <w:rsid w:val="00960623"/>
    <w:rsid w:val="009738E1"/>
    <w:rsid w:val="00974DD8"/>
    <w:rsid w:val="009843AE"/>
    <w:rsid w:val="00984ECB"/>
    <w:rsid w:val="009878F6"/>
    <w:rsid w:val="009A1A28"/>
    <w:rsid w:val="009B114B"/>
    <w:rsid w:val="009B61EA"/>
    <w:rsid w:val="009D1061"/>
    <w:rsid w:val="009E496E"/>
    <w:rsid w:val="009E4CC5"/>
    <w:rsid w:val="009F1053"/>
    <w:rsid w:val="00A051C9"/>
    <w:rsid w:val="00A05913"/>
    <w:rsid w:val="00A11CBA"/>
    <w:rsid w:val="00A12C5E"/>
    <w:rsid w:val="00A17BEA"/>
    <w:rsid w:val="00A2536D"/>
    <w:rsid w:val="00A27A38"/>
    <w:rsid w:val="00A34AD3"/>
    <w:rsid w:val="00A34B62"/>
    <w:rsid w:val="00A421A4"/>
    <w:rsid w:val="00A42D0D"/>
    <w:rsid w:val="00A46E4D"/>
    <w:rsid w:val="00A57F55"/>
    <w:rsid w:val="00A6251D"/>
    <w:rsid w:val="00A6378A"/>
    <w:rsid w:val="00A663F9"/>
    <w:rsid w:val="00A67CBB"/>
    <w:rsid w:val="00A7387C"/>
    <w:rsid w:val="00A76AB5"/>
    <w:rsid w:val="00A81F93"/>
    <w:rsid w:val="00A85663"/>
    <w:rsid w:val="00A8580B"/>
    <w:rsid w:val="00A90B0A"/>
    <w:rsid w:val="00A97111"/>
    <w:rsid w:val="00A972B7"/>
    <w:rsid w:val="00AA1A3B"/>
    <w:rsid w:val="00AA2244"/>
    <w:rsid w:val="00AA2F6D"/>
    <w:rsid w:val="00AA4479"/>
    <w:rsid w:val="00AB4C57"/>
    <w:rsid w:val="00AC78F7"/>
    <w:rsid w:val="00AC7D0A"/>
    <w:rsid w:val="00AD132D"/>
    <w:rsid w:val="00AD3471"/>
    <w:rsid w:val="00AD39F9"/>
    <w:rsid w:val="00AD698E"/>
    <w:rsid w:val="00AF1BA9"/>
    <w:rsid w:val="00AF2484"/>
    <w:rsid w:val="00AF3282"/>
    <w:rsid w:val="00AF6BB2"/>
    <w:rsid w:val="00AF7908"/>
    <w:rsid w:val="00B03735"/>
    <w:rsid w:val="00B141DF"/>
    <w:rsid w:val="00B21A94"/>
    <w:rsid w:val="00B25BD2"/>
    <w:rsid w:val="00B26DE1"/>
    <w:rsid w:val="00B27E30"/>
    <w:rsid w:val="00B3067B"/>
    <w:rsid w:val="00B3347C"/>
    <w:rsid w:val="00B35D53"/>
    <w:rsid w:val="00B36F44"/>
    <w:rsid w:val="00B414B8"/>
    <w:rsid w:val="00B542F1"/>
    <w:rsid w:val="00B710A2"/>
    <w:rsid w:val="00B7559B"/>
    <w:rsid w:val="00B82653"/>
    <w:rsid w:val="00B84567"/>
    <w:rsid w:val="00B87FE2"/>
    <w:rsid w:val="00B90949"/>
    <w:rsid w:val="00B922ED"/>
    <w:rsid w:val="00BA7E69"/>
    <w:rsid w:val="00BB218C"/>
    <w:rsid w:val="00BB2703"/>
    <w:rsid w:val="00BB42C5"/>
    <w:rsid w:val="00BB51DC"/>
    <w:rsid w:val="00BC0CB7"/>
    <w:rsid w:val="00BC30FF"/>
    <w:rsid w:val="00BC735D"/>
    <w:rsid w:val="00BD42DE"/>
    <w:rsid w:val="00BD4839"/>
    <w:rsid w:val="00BE0C2A"/>
    <w:rsid w:val="00BF14EF"/>
    <w:rsid w:val="00C05F7F"/>
    <w:rsid w:val="00C21667"/>
    <w:rsid w:val="00C21682"/>
    <w:rsid w:val="00C23CD6"/>
    <w:rsid w:val="00C25E6B"/>
    <w:rsid w:val="00C26449"/>
    <w:rsid w:val="00C3175C"/>
    <w:rsid w:val="00C41C7C"/>
    <w:rsid w:val="00C42B4A"/>
    <w:rsid w:val="00C44CE0"/>
    <w:rsid w:val="00C5053F"/>
    <w:rsid w:val="00C55EC8"/>
    <w:rsid w:val="00C6362D"/>
    <w:rsid w:val="00C7147D"/>
    <w:rsid w:val="00C745C9"/>
    <w:rsid w:val="00C77271"/>
    <w:rsid w:val="00C904F6"/>
    <w:rsid w:val="00C92675"/>
    <w:rsid w:val="00C96F5C"/>
    <w:rsid w:val="00CA7CAB"/>
    <w:rsid w:val="00CB311D"/>
    <w:rsid w:val="00CC1039"/>
    <w:rsid w:val="00CC19F6"/>
    <w:rsid w:val="00CC5414"/>
    <w:rsid w:val="00CD3D87"/>
    <w:rsid w:val="00CD5030"/>
    <w:rsid w:val="00CE0800"/>
    <w:rsid w:val="00CE4018"/>
    <w:rsid w:val="00CF1C74"/>
    <w:rsid w:val="00D022B8"/>
    <w:rsid w:val="00D15EA5"/>
    <w:rsid w:val="00D16BB8"/>
    <w:rsid w:val="00D17E28"/>
    <w:rsid w:val="00D2020E"/>
    <w:rsid w:val="00D24EB0"/>
    <w:rsid w:val="00D25DD0"/>
    <w:rsid w:val="00D261ED"/>
    <w:rsid w:val="00D33F5B"/>
    <w:rsid w:val="00D41E8F"/>
    <w:rsid w:val="00D42350"/>
    <w:rsid w:val="00D5620D"/>
    <w:rsid w:val="00D60B27"/>
    <w:rsid w:val="00D64A94"/>
    <w:rsid w:val="00D653BF"/>
    <w:rsid w:val="00D673CB"/>
    <w:rsid w:val="00D7692F"/>
    <w:rsid w:val="00D8127A"/>
    <w:rsid w:val="00D825DD"/>
    <w:rsid w:val="00D871A6"/>
    <w:rsid w:val="00D9213B"/>
    <w:rsid w:val="00D9395B"/>
    <w:rsid w:val="00DA2F40"/>
    <w:rsid w:val="00DA48ED"/>
    <w:rsid w:val="00DA6D8B"/>
    <w:rsid w:val="00DA7BD5"/>
    <w:rsid w:val="00DB05B0"/>
    <w:rsid w:val="00DB06A7"/>
    <w:rsid w:val="00DB3A34"/>
    <w:rsid w:val="00DB3C27"/>
    <w:rsid w:val="00DC0DC4"/>
    <w:rsid w:val="00DC6F4D"/>
    <w:rsid w:val="00DD4598"/>
    <w:rsid w:val="00DE22AB"/>
    <w:rsid w:val="00DE37AD"/>
    <w:rsid w:val="00DF024E"/>
    <w:rsid w:val="00DF6AF8"/>
    <w:rsid w:val="00E00B15"/>
    <w:rsid w:val="00E03C83"/>
    <w:rsid w:val="00E23FE9"/>
    <w:rsid w:val="00E25150"/>
    <w:rsid w:val="00E26E8C"/>
    <w:rsid w:val="00E5101F"/>
    <w:rsid w:val="00E605E6"/>
    <w:rsid w:val="00E64965"/>
    <w:rsid w:val="00E66C6F"/>
    <w:rsid w:val="00E7173C"/>
    <w:rsid w:val="00E728B1"/>
    <w:rsid w:val="00E73A3E"/>
    <w:rsid w:val="00E75826"/>
    <w:rsid w:val="00E81FD3"/>
    <w:rsid w:val="00E8748C"/>
    <w:rsid w:val="00E91674"/>
    <w:rsid w:val="00E951DB"/>
    <w:rsid w:val="00EA7816"/>
    <w:rsid w:val="00EC215D"/>
    <w:rsid w:val="00ED07A7"/>
    <w:rsid w:val="00ED09A4"/>
    <w:rsid w:val="00ED3DB5"/>
    <w:rsid w:val="00ED4F61"/>
    <w:rsid w:val="00ED5A05"/>
    <w:rsid w:val="00ED69E1"/>
    <w:rsid w:val="00EE5FEC"/>
    <w:rsid w:val="00EE614B"/>
    <w:rsid w:val="00EF2343"/>
    <w:rsid w:val="00EF6B33"/>
    <w:rsid w:val="00F029F0"/>
    <w:rsid w:val="00F05707"/>
    <w:rsid w:val="00F0703B"/>
    <w:rsid w:val="00F07D1B"/>
    <w:rsid w:val="00F10449"/>
    <w:rsid w:val="00F10EF7"/>
    <w:rsid w:val="00F21E81"/>
    <w:rsid w:val="00F22413"/>
    <w:rsid w:val="00F235A4"/>
    <w:rsid w:val="00F23A6A"/>
    <w:rsid w:val="00F41561"/>
    <w:rsid w:val="00F41957"/>
    <w:rsid w:val="00F475A1"/>
    <w:rsid w:val="00F53976"/>
    <w:rsid w:val="00F57334"/>
    <w:rsid w:val="00F57B88"/>
    <w:rsid w:val="00F66DF7"/>
    <w:rsid w:val="00F70E83"/>
    <w:rsid w:val="00F71AF0"/>
    <w:rsid w:val="00F755AC"/>
    <w:rsid w:val="00F84D5C"/>
    <w:rsid w:val="00F90D63"/>
    <w:rsid w:val="00F9595A"/>
    <w:rsid w:val="00F960E2"/>
    <w:rsid w:val="00FA18D3"/>
    <w:rsid w:val="00FB1D8D"/>
    <w:rsid w:val="00FB294B"/>
    <w:rsid w:val="00FB4CD4"/>
    <w:rsid w:val="00FB6774"/>
    <w:rsid w:val="00FC14DD"/>
    <w:rsid w:val="00FC20B1"/>
    <w:rsid w:val="00FC2756"/>
    <w:rsid w:val="00FC6C18"/>
    <w:rsid w:val="00FD1DCB"/>
    <w:rsid w:val="00FD52BC"/>
    <w:rsid w:val="00FF2518"/>
    <w:rsid w:val="00FF4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E3DFF0"/>
  <w15:docId w15:val="{18191EB8-1141-4898-8AC0-5D6D9DD66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21EC"/>
    <w:rPr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1F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1F1C"/>
    <w:rPr>
      <w:rFonts w:ascii="Tahoma" w:hAnsi="Tahoma" w:cs="Tahoma"/>
      <w:sz w:val="16"/>
      <w:szCs w:val="16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0365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5CB"/>
    <w:rPr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0365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5CB"/>
    <w:rPr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2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9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7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8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0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0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6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8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0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aq</dc:creator>
  <cp:lastModifiedBy>Microsoft account</cp:lastModifiedBy>
  <cp:revision>525</cp:revision>
  <cp:lastPrinted>2022-10-13T21:53:00Z</cp:lastPrinted>
  <dcterms:created xsi:type="dcterms:W3CDTF">2015-02-07T16:19:00Z</dcterms:created>
  <dcterms:modified xsi:type="dcterms:W3CDTF">2023-05-12T08:16:00Z</dcterms:modified>
</cp:coreProperties>
</file>